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E86F64" w:rsidRPr="00E86F64" w14:paraId="6709DB9D" w14:textId="77777777" w:rsidTr="00E86F64">
        <w:tc>
          <w:tcPr>
            <w:tcW w:w="5529" w:type="dxa"/>
            <w:hideMark/>
          </w:tcPr>
          <w:p w14:paraId="275D0A70" w14:textId="77777777" w:rsidR="00E86F64" w:rsidRPr="00E86F64" w:rsidRDefault="00E86F64" w:rsidP="00E86F64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E86F64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ooden Floating Restaurants</w:t>
            </w:r>
          </w:p>
        </w:tc>
        <w:tc>
          <w:tcPr>
            <w:tcW w:w="5239" w:type="dxa"/>
            <w:hideMark/>
          </w:tcPr>
          <w:p w14:paraId="376634F1" w14:textId="77777777" w:rsidR="00E86F64" w:rsidRPr="00E86F64" w:rsidRDefault="00E86F64" w:rsidP="00E86F64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E86F64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مطاعم العائمة الخشبية (36)</w:t>
            </w:r>
          </w:p>
        </w:tc>
      </w:tr>
    </w:tbl>
    <w:p w14:paraId="003AFC9E" w14:textId="77777777" w:rsidR="00E86F64" w:rsidRPr="00E86F64" w:rsidRDefault="00E86F64" w:rsidP="00E86F64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tbl>
      <w:tblPr>
        <w:tblStyle w:val="TableGrid14"/>
        <w:bidiVisual/>
        <w:tblW w:w="0" w:type="dxa"/>
        <w:tblInd w:w="-161" w:type="dxa"/>
        <w:tblLayout w:type="fixed"/>
        <w:tblLook w:val="04A0" w:firstRow="1" w:lastRow="0" w:firstColumn="1" w:lastColumn="0" w:noHBand="0" w:noVBand="1"/>
      </w:tblPr>
      <w:tblGrid>
        <w:gridCol w:w="524"/>
        <w:gridCol w:w="6131"/>
        <w:gridCol w:w="1418"/>
        <w:gridCol w:w="1715"/>
        <w:gridCol w:w="553"/>
        <w:gridCol w:w="557"/>
      </w:tblGrid>
      <w:tr w:rsidR="00E86F64" w:rsidRPr="00E86F64" w14:paraId="0CCF358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1F9E00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1A15952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9083BE8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5BEF1057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D52CA5E" w14:textId="77777777" w:rsidR="00E86F64" w:rsidRPr="00E86F64" w:rsidRDefault="00E86F64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6C2A8683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6772DED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1529AAF3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A8FFB8C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0B230C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F072DEB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1797D77" w14:textId="77777777" w:rsidR="00E86F64" w:rsidRPr="00E86F64" w:rsidRDefault="00E86F64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86F64" w:rsidRPr="00E86F64" w14:paraId="2B76DE5E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44E96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69084533" w:edGrp="everyone" w:colFirst="4" w:colLast="4"/>
            <w:permStart w:id="906845368" w:edGrp="everyone" w:colFirst="5" w:colLast="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BA4C09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2003E3A4" w14:textId="77777777" w:rsidR="00E86F64" w:rsidRPr="00E86F64" w:rsidRDefault="00E86F64">
            <w:pPr>
              <w:tabs>
                <w:tab w:val="left" w:pos="692"/>
                <w:tab w:val="right" w:pos="7580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0D368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B2BE6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CFFEB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6B2BA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134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AFE6974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3D8C4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60753145" w:edGrp="everyone" w:colFirst="4" w:colLast="4"/>
            <w:permStart w:id="629106391" w:edGrp="everyone" w:colFirst="5" w:colLast="5"/>
            <w:permEnd w:id="669084533"/>
            <w:permEnd w:id="90684536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A2D6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30EC53B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51741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A0F2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D40C6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92889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DB9D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126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A10A08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2081E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46015396" w:edGrp="everyone" w:colFirst="4" w:colLast="4"/>
            <w:permStart w:id="398618791" w:edGrp="everyone" w:colFirst="5" w:colLast="5"/>
            <w:permEnd w:id="1460753145"/>
            <w:permEnd w:id="62910639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23363B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68E456B0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E954D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26C0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67C0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444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17A6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944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36DA74B6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EBF55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21170572" w:edGrp="everyone" w:colFirst="4" w:colLast="4"/>
            <w:permStart w:id="1011227410" w:edGrp="everyone" w:colFirst="5" w:colLast="5"/>
            <w:permEnd w:id="1646015396"/>
            <w:permEnd w:id="39861879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12789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7DC68D81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F8CCB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163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155CD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3207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96CA4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5029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F8AB7E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5BC341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87402758" w:edGrp="everyone" w:colFirst="4" w:colLast="4"/>
            <w:permStart w:id="1351090707" w:edGrp="everyone" w:colFirst="5" w:colLast="5"/>
            <w:permEnd w:id="721170572"/>
            <w:permEnd w:id="101122741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67B18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6F4D1890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44C23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9D66C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3C2E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491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7FCD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392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799C530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BE6B9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35937686" w:edGrp="everyone" w:colFirst="4" w:colLast="4"/>
            <w:permStart w:id="143225620" w:edGrp="everyone" w:colFirst="5" w:colLast="5"/>
            <w:permEnd w:id="1887402758"/>
            <w:permEnd w:id="1351090707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35D8B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509892E8" w14:textId="77777777" w:rsidR="00E86F64" w:rsidRPr="00E86F64" w:rsidRDefault="00E86F64">
            <w:pPr>
              <w:rPr>
                <w:rFonts w:asciiTheme="minorBidi" w:hAnsiTheme="minorBidi" w:cstheme="minorBidi"/>
                <w:sz w:val="26"/>
                <w:szCs w:val="26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8C053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6F529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80AE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7716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6EDB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395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6D18AD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2EC8A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8482587" w:edGrp="everyone" w:colFirst="4" w:colLast="4"/>
            <w:permStart w:id="2060789471" w:edGrp="everyone" w:colFirst="5" w:colLast="5"/>
            <w:permEnd w:id="935937686"/>
            <w:permEnd w:id="14322562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3D4F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0B9E6AC4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</w:rPr>
              <w:t xml:space="preserve">Vessel logbook- 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2A2EA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0D04F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A456B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1111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F998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7171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8482587"/>
      <w:permEnd w:id="2060789471"/>
      <w:tr w:rsidR="00E86F64" w:rsidRPr="00E86F64" w14:paraId="1DCAFE8B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FC90A5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E9D8A97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CDA6925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7200834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8BA69DC" w14:textId="77777777" w:rsidR="00E86F64" w:rsidRPr="00E86F64" w:rsidRDefault="00E86F64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427BCFA6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2D9EC06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1D40580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87EDB91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5BA1248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5C2E60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16BC0AB" w14:textId="77777777" w:rsidR="00E86F64" w:rsidRPr="00E86F64" w:rsidRDefault="00E86F64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86F64" w:rsidRPr="00E86F64" w14:paraId="6CC5ACD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93EA9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13694674" w:edGrp="everyone" w:colFirst="4" w:colLast="4"/>
            <w:permStart w:id="305554949" w:edGrp="everyone" w:colFirst="5" w:colLast="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BB53B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488458C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DF52D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C38C01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DEAED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4612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776C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5628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3279701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85163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37476792" w:edGrp="everyone" w:colFirst="4" w:colLast="4"/>
            <w:permStart w:id="330981642" w:edGrp="everyone" w:colFirst="5" w:colLast="5"/>
            <w:permEnd w:id="413694674"/>
            <w:permEnd w:id="305554949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B3037D" w14:textId="77777777" w:rsidR="00E86F64" w:rsidRPr="00E86F64" w:rsidRDefault="00E86F64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7099D0D0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r w:rsidRPr="00E86F64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CA5C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1E5E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E3B8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7632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F0EC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381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7FBC370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D8D49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28307698" w:edGrp="everyone" w:colFirst="4" w:colLast="4"/>
            <w:permStart w:id="822352664" w:edGrp="everyone" w:colFirst="5" w:colLast="5"/>
            <w:permEnd w:id="1337476792"/>
            <w:permEnd w:id="33098164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6136F2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7185A65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VHF Radi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A91C6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727AE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4A146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0206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FCA2B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098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219A3AF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8581E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27947377" w:edGrp="everyone" w:colFirst="4" w:colLast="4"/>
            <w:permStart w:id="1242784112" w:edGrp="everyone" w:colFirst="5" w:colLast="5"/>
            <w:permEnd w:id="1628307698"/>
            <w:permEnd w:id="82235266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5F33B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16E0F6A1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  <w:p w14:paraId="4F6229F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0103F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BE08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0A7B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471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F75D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979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883AEA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A948D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29672974" w:edGrp="everyone" w:colFirst="4" w:colLast="4"/>
            <w:permStart w:id="7077913" w:edGrp="everyone" w:colFirst="5" w:colLast="5"/>
            <w:permEnd w:id="1127947377"/>
            <w:permEnd w:id="124278411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C38E5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4DFF8C65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General Emergency Alarm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EB69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90A7C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4341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685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FA96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593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B3F0A7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D0712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87622698" w:edGrp="everyone" w:colFirst="4" w:colLast="4"/>
            <w:permStart w:id="1789163383" w:edGrp="everyone" w:colFirst="5" w:colLast="5"/>
            <w:permEnd w:id="1929672974"/>
            <w:permEnd w:id="707791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926E69" w14:textId="77777777" w:rsidR="00E86F64" w:rsidRPr="00E86F64" w:rsidRDefault="00E86F64">
            <w:pPr>
              <w:jc w:val="right"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    </w:t>
            </w:r>
          </w:p>
          <w:p w14:paraId="75A2B2A5" w14:textId="77777777" w:rsidR="00E86F64" w:rsidRPr="00E86F64" w:rsidRDefault="00E86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Signalling Lamp – </w:t>
            </w:r>
            <w:r w:rsidRPr="00E86F64">
              <w:rPr>
                <w:rFonts w:asciiTheme="minorBidi" w:hAnsiTheme="minorBidi" w:cstheme="minorBidi"/>
                <w:szCs w:val="20"/>
              </w:rPr>
              <w:t>for sending distress signals in emergenc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C518F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1D143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85C9F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773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2AFC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681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A330D1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822E1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5369286" w:edGrp="everyone" w:colFirst="4" w:colLast="4"/>
            <w:permStart w:id="978354099" w:edGrp="everyone" w:colFirst="5" w:colLast="5"/>
            <w:permEnd w:id="1487622698"/>
            <w:permEnd w:id="178916338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FB3B4" w14:textId="77777777" w:rsidR="00E86F64" w:rsidRPr="00E86F64" w:rsidRDefault="00E86F64">
            <w:pPr>
              <w:tabs>
                <w:tab w:val="left" w:pos="2504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560DB776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Marine Radar</w:t>
            </w:r>
            <w:r w:rsidRPr="00E86F64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4171C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786E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038A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719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ADAA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4263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2D876BE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8AE03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65186502" w:edGrp="everyone" w:colFirst="4" w:colLast="4"/>
            <w:permStart w:id="1179592961" w:edGrp="everyone" w:colFirst="5" w:colLast="5"/>
            <w:permEnd w:id="115369286"/>
            <w:permEnd w:id="978354099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846D2" w14:textId="77777777" w:rsidR="00E86F64" w:rsidRPr="00E86F64" w:rsidRDefault="00E86F64">
            <w:pPr>
              <w:tabs>
                <w:tab w:val="left" w:pos="2504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وجيه احتياطي للد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1B51998B" w14:textId="77777777" w:rsidR="00E86F64" w:rsidRPr="00E86F64" w:rsidRDefault="00E86F64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>Emergency Steer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C2644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4BE18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D6BD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109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6E2D9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675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28FB9F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50176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61036519" w:edGrp="everyone" w:colFirst="4" w:colLast="4"/>
            <w:permStart w:id="1283392973" w:edGrp="everyone" w:colFirst="5" w:colLast="5"/>
            <w:permEnd w:id="2065186502"/>
            <w:permEnd w:id="117959296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9F7BDE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7D5FBC7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E8370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547E9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4A8E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199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FCE0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49830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47A70C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DED16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28909250" w:edGrp="everyone" w:colFirst="4" w:colLast="4"/>
            <w:permStart w:id="1479685562" w:edGrp="everyone" w:colFirst="5" w:colLast="5"/>
            <w:permEnd w:id="761036519"/>
            <w:permEnd w:id="128339297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0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49352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21648A0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0153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9F328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2371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4141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9883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8743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41B4CE8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4660B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00460228" w:edGrp="everyone" w:colFirst="4" w:colLast="4"/>
            <w:permStart w:id="508976484" w:edGrp="everyone" w:colFirst="5" w:colLast="5"/>
            <w:permEnd w:id="628909250"/>
            <w:permEnd w:id="147968556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9D44D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31527D2B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8A360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08207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490C7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7479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6F83A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100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B341D66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62179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66785954" w:edGrp="everyone" w:colFirst="4" w:colLast="4"/>
            <w:permStart w:id="1332033824" w:edGrp="everyone" w:colFirst="5" w:colLast="5"/>
            <w:permEnd w:id="700460228"/>
            <w:permEnd w:id="50897648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F648E" w14:textId="77777777" w:rsidR="00E86F64" w:rsidRPr="00E86F64" w:rsidRDefault="00E86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131629E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E86F64">
              <w:rPr>
                <w:rFonts w:asciiTheme="minorBidi" w:hAnsiTheme="minorBidi" w:cstheme="minorBidi"/>
                <w:sz w:val="26"/>
                <w:szCs w:val="26"/>
              </w:rPr>
              <w:t xml:space="preserve">EPIRB – 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emergency position indicating radio beacon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128BB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465E6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E60BD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218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0DE1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92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C8DA10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58A93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3470866" w:edGrp="everyone" w:colFirst="4" w:colLast="4"/>
            <w:permStart w:id="1323895676" w:edGrp="everyone" w:colFirst="5" w:colLast="5"/>
            <w:permEnd w:id="1366785954"/>
            <w:permEnd w:id="133203382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FC685" w14:textId="77777777" w:rsidR="00E86F64" w:rsidRPr="00E86F64" w:rsidRDefault="00E86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5A4FB09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E86F64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737C6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37E5E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3DB6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4256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33DC0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057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F037A7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67A69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55568176" w:edGrp="everyone" w:colFirst="4" w:colLast="4"/>
            <w:permStart w:id="828656709" w:edGrp="everyone" w:colFirst="5" w:colLast="5"/>
            <w:permEnd w:id="73470866"/>
            <w:permEnd w:id="132389567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EE445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037F6BF" w14:textId="77777777" w:rsidR="00E86F64" w:rsidRPr="00E86F64" w:rsidRDefault="00E86F64">
            <w:pPr>
              <w:tabs>
                <w:tab w:val="left" w:pos="2965"/>
                <w:tab w:val="right" w:pos="6842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UAE Fla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1C266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B81B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B5DC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84683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4AA75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096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3ECDD00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7E25B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11594215" w:edGrp="everyone" w:colFirst="4" w:colLast="4"/>
            <w:permStart w:id="426408815" w:edGrp="everyone" w:colFirst="5" w:colLast="5"/>
            <w:permEnd w:id="1555568176"/>
            <w:permEnd w:id="828656709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981F8" w14:textId="77777777" w:rsidR="00E86F64" w:rsidRPr="00E86F64" w:rsidRDefault="00E86F64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457BF28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</w:rPr>
              <w:t xml:space="preserve">Maritime Safety and Security Transponder 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– 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48441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28F94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EACBB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54985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956EF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767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711594215"/>
      <w:permEnd w:id="426408815"/>
      <w:tr w:rsidR="00E86F64" w:rsidRPr="00E86F64" w14:paraId="655F8AD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8B219B1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3909F3F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E3A2F25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592F709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BFE2127" w14:textId="77777777" w:rsidR="00E86F64" w:rsidRPr="00E86F64" w:rsidRDefault="00E86F64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2F4A8AAB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9B6901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4BC3D27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26E444C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B3EF75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9A4B03B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E09B487" w14:textId="77777777" w:rsidR="00E86F64" w:rsidRPr="00E86F64" w:rsidRDefault="00E86F64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86F64" w:rsidRPr="00E86F64" w14:paraId="78BDEA08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5F28B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78005380" w:edGrp="everyone" w:colFirst="4" w:colLast="4"/>
            <w:permStart w:id="33565721" w:edGrp="everyone" w:colFirst="5" w:colLast="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A9614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2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394C58AE" w14:textId="77777777" w:rsidR="00E86F64" w:rsidRPr="00E86F64" w:rsidRDefault="00E86F64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Lifejackets - </w:t>
            </w:r>
            <w:r w:rsidRPr="00E86F64">
              <w:rPr>
                <w:rFonts w:asciiTheme="minorBid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2D5C4" w14:textId="77777777" w:rsidR="00E86F64" w:rsidRPr="00E86F64" w:rsidRDefault="00E86F64" w:rsidP="00E86F64">
            <w:pPr>
              <w:numPr>
                <w:ilvl w:val="0"/>
                <w:numId w:val="8"/>
              </w:numPr>
              <w:bidi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F8FC7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B9B6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3184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C4F37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1297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DC343F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C83D2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39712855" w:edGrp="everyone" w:colFirst="4" w:colLast="4"/>
            <w:permStart w:id="1378705786" w:edGrp="everyone" w:colFirst="5" w:colLast="5"/>
            <w:permEnd w:id="1578005380"/>
            <w:permEnd w:id="3356572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DD728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6D93EDE6" w14:textId="77777777" w:rsidR="00E86F64" w:rsidRPr="00E86F64" w:rsidRDefault="00E86F64">
            <w:pPr>
              <w:tabs>
                <w:tab w:val="left" w:pos="4680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A7E9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8938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0358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04183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2383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2817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E0627C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14089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8901254" w:edGrp="everyone" w:colFirst="4" w:colLast="4"/>
            <w:permStart w:id="1338054055" w:edGrp="everyone" w:colFirst="5" w:colLast="5"/>
            <w:permEnd w:id="2139712855"/>
            <w:permEnd w:id="137870578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B68B8" w14:textId="77777777" w:rsidR="00E86F64" w:rsidRPr="00E86F64" w:rsidRDefault="00E86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530D3415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3F04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5CE27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2796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7154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7FF9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156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5453086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305C1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4248420" w:edGrp="everyone" w:colFirst="4" w:colLast="4"/>
            <w:permStart w:id="1766422782" w:edGrp="everyone" w:colFirst="5" w:colLast="5"/>
            <w:permEnd w:id="118901254"/>
            <w:permEnd w:id="133805405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4A1974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2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متصل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بحبل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قابل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للطفو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</w:rPr>
              <w:t xml:space="preserve"> </w:t>
            </w:r>
          </w:p>
          <w:p w14:paraId="0CBF400D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E86F64">
              <w:rPr>
                <w:rFonts w:asciiTheme="minorBidi" w:hAnsiTheme="minorBidi" w:cstheme="minorBidi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</w:rPr>
              <w:t>with buoyant line lengt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8DC16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4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EFF5A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4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01AA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607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C473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776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555E0B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633DD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23837877" w:edGrp="everyone" w:colFirst="4" w:colLast="4"/>
            <w:permStart w:id="1575356074" w:edGrp="everyone" w:colFirst="5" w:colLast="5"/>
            <w:permEnd w:id="184248420"/>
            <w:permEnd w:id="176642278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489E5F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2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مزود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بمصدر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ذاتي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rtl/>
                <w:lang w:bidi="ar-JO"/>
              </w:rPr>
              <w:t>الاشتعال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68F09BF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C63CA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D2F67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002F0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05085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17EFC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479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665C85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A9B5E6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11250112" w:edGrp="everyone" w:colFirst="4" w:colLast="4"/>
            <w:permStart w:id="916264335" w:edGrp="everyone" w:colFirst="5" w:colLast="5"/>
            <w:permEnd w:id="2023837877"/>
            <w:permEnd w:id="157535607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820BB6" w14:textId="77777777" w:rsidR="00E86F64" w:rsidRPr="00E86F64" w:rsidRDefault="00E86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907FA9D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64D65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41F44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E04C0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06023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D221C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709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F3A6D5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C3D30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28427228" w:edGrp="everyone" w:colFirst="4" w:colLast="4"/>
            <w:permStart w:id="1906785733" w:edGrp="everyone" w:colFirst="5" w:colLast="5"/>
            <w:permEnd w:id="511250112"/>
            <w:permEnd w:id="91626433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828A9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230B38F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95367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577228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C35D3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8738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B258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90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2EEB04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81E4F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71322001" w:edGrp="everyone" w:colFirst="4" w:colLast="4"/>
            <w:permStart w:id="254637037" w:edGrp="everyone" w:colFirst="5" w:colLast="5"/>
            <w:permEnd w:id="1128427228"/>
            <w:permEnd w:id="190678573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9DEAD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282071D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BCC4A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25D85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5A792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1948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E7A69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44194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A643904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ED107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60153833" w:edGrp="everyone" w:colFirst="4" w:colLast="4"/>
            <w:permStart w:id="393943455" w:edGrp="everyone" w:colFirst="5" w:colLast="5"/>
            <w:permEnd w:id="771322001"/>
            <w:permEnd w:id="254637037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EB246" w14:textId="77777777" w:rsidR="00E86F64" w:rsidRPr="00E86F64" w:rsidRDefault="00E86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إشارات استغاثة براشوت </w:t>
            </w:r>
          </w:p>
          <w:p w14:paraId="412A14F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383E1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7060A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CF630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238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17FD7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0744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6B6BD7B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EC266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4083043" w:edGrp="everyone" w:colFirst="4" w:colLast="4"/>
            <w:permStart w:id="840569858" w:edGrp="everyone" w:colFirst="5" w:colLast="5"/>
            <w:permEnd w:id="460153833"/>
            <w:permEnd w:id="39394345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ABA26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ل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4414377E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irst aid box in each floor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1C7FF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258B5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1CDC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7299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023B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7274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DDF260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8FF2A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98438739" w:edGrp="everyone" w:colFirst="4" w:colLast="4"/>
            <w:permStart w:id="407113295" w:edGrp="everyone" w:colFirst="5" w:colLast="5"/>
            <w:permEnd w:id="24083043"/>
            <w:permEnd w:id="84056985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C916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اء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56435185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B362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786F86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B31F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866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777E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789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110228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C3410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20965885" w:edGrp="everyone" w:colFirst="4" w:colLast="4"/>
            <w:permStart w:id="1274176590" w:edGrp="everyone" w:colFirst="5" w:colLast="5"/>
            <w:permEnd w:id="1598438739"/>
            <w:permEnd w:id="40711329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A25287" w14:textId="77777777" w:rsidR="00E86F64" w:rsidRPr="00E86F64" w:rsidRDefault="00E86F64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5018854" w14:textId="77777777" w:rsidR="00E86F64" w:rsidRDefault="00E86F64">
            <w:pPr>
              <w:rPr>
                <w:rFonts w:asciiTheme="minorBidi" w:hAnsiTheme="minorBidi" w:cstheme="minorBidi"/>
                <w:sz w:val="14"/>
                <w:szCs w:val="14"/>
              </w:rPr>
            </w:pPr>
            <w:r w:rsidRPr="00E86F64">
              <w:rPr>
                <w:rFonts w:asciiTheme="minorBidi" w:hAnsiTheme="minorBidi" w:cstheme="minorBidi"/>
              </w:rPr>
              <w:t>Safety Plan -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4"/>
                <w:szCs w:val="14"/>
              </w:rPr>
              <w:t>two copies in Arabic and English posted at the entrance of passenger spaces.</w:t>
            </w:r>
          </w:p>
          <w:p w14:paraId="7B44EC97" w14:textId="7B883FB9" w:rsidR="00E86F64" w:rsidRPr="00E86F64" w:rsidRDefault="00E86F64">
            <w:pPr>
              <w:rPr>
                <w:rFonts w:asciiTheme="minorBidi" w:hAnsiTheme="minorBidi" w:cstheme="minorBidi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55E4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6DD82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92EC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816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54320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7394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893D01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0A61E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32496815" w:edGrp="everyone" w:colFirst="4" w:colLast="4"/>
            <w:permStart w:id="1974889945" w:edGrp="everyone" w:colFirst="5" w:colLast="5"/>
            <w:permEnd w:id="1520965885"/>
            <w:permEnd w:id="127417659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5B1257" w14:textId="77777777" w:rsidR="00E86F64" w:rsidRPr="00E86F64" w:rsidRDefault="00E86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ت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ك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0DB869F" w14:textId="77777777" w:rsidR="00E86F64" w:rsidRPr="00E86F64" w:rsidRDefault="00E86F64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Cs w:val="20"/>
              </w:rPr>
              <w:t xml:space="preserve">Safety Information – </w:t>
            </w:r>
            <w:r w:rsidRPr="00E86F64">
              <w:rPr>
                <w:rFonts w:asciiTheme="minorBidi" w:hAnsiTheme="minorBidi" w:cstheme="minorBidi"/>
                <w:sz w:val="14"/>
                <w:szCs w:val="14"/>
              </w:rPr>
              <w:t>two copies in Arabic and English posted in</w:t>
            </w:r>
            <w:r w:rsidRPr="00E86F64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854A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3A0A5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16B2F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6492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DC32C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5819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B250CC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A38C4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45187105" w:edGrp="everyone" w:colFirst="4" w:colLast="4"/>
            <w:permStart w:id="398921912" w:edGrp="everyone" w:colFirst="5" w:colLast="5"/>
            <w:permEnd w:id="532496815"/>
            <w:permEnd w:id="197488994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494BEC" w14:textId="77777777" w:rsidR="00E86F64" w:rsidRPr="00E86F64" w:rsidRDefault="00E86F64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10F26531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E86F64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0D514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B36A9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8CB56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47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19141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9290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7A60DB0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68E8C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92414461" w:edGrp="everyone" w:colFirst="4" w:colLast="4"/>
            <w:permStart w:id="1490439852" w:edGrp="everyone" w:colFirst="5" w:colLast="5"/>
            <w:permEnd w:id="1145187105"/>
            <w:permEnd w:id="39892191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68E61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1C80FDA7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F9E0D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F1CE8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F4D55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5100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A059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199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588DBB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67CE8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84242780" w:edGrp="everyone" w:colFirst="4" w:colLast="4"/>
            <w:permStart w:id="1248885106" w:edGrp="everyone" w:colFirst="5" w:colLast="5"/>
            <w:permEnd w:id="692414461"/>
            <w:permEnd w:id="149043985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A4C90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0607E30B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DCF58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86591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CD5C9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2265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6602D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072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A77962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619F8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31269780" w:edGrp="everyone" w:colFirst="4" w:colLast="4"/>
            <w:permStart w:id="217283912" w:edGrp="everyone" w:colFirst="5" w:colLast="5"/>
            <w:permEnd w:id="1884242780"/>
            <w:permEnd w:id="124888510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19965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Cs w:val="20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3D676A1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3591EE8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  <w:p w14:paraId="3A77B9E8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DA77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0D142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E8BC8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5410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4471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5424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631269780"/>
      <w:permEnd w:id="217283912"/>
      <w:tr w:rsidR="00E86F64" w:rsidRPr="00E86F64" w14:paraId="50881E0F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8C8C98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9E86569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387426A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170BAB1C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5B01967" w14:textId="77777777" w:rsidR="00E86F64" w:rsidRPr="00E86F64" w:rsidRDefault="00E86F64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3FCB6227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88154EC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14A3CB03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AAFED81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A376FA3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BC2B122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7123500" w14:textId="77777777" w:rsidR="00E86F64" w:rsidRPr="00E86F64" w:rsidRDefault="00E86F64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86F64" w:rsidRPr="00E86F64" w14:paraId="663B475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F6163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36323955" w:edGrp="everyone" w:colFirst="4" w:colLast="4"/>
            <w:permStart w:id="728330305" w:edGrp="everyone" w:colFirst="5" w:colLast="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BF23FB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7ED43284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E86F64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2E61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1EF2C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15DA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4918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11998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7245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948E36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2D1ED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0635881" w:edGrp="everyone" w:colFirst="4" w:colLast="4"/>
            <w:permStart w:id="292176913" w:edGrp="everyone" w:colFirst="5" w:colLast="5"/>
            <w:permEnd w:id="1036323955"/>
            <w:permEnd w:id="72833030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04DB18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 غرف وصالات الركاب</w:t>
            </w:r>
          </w:p>
          <w:p w14:paraId="1E562261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E86F64">
              <w:rPr>
                <w:rFonts w:asciiTheme="minorBid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1A3F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C8543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81343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2382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BC991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1889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57216F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4922D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42190345" w:edGrp="everyone" w:colFirst="4" w:colLast="4"/>
            <w:permStart w:id="415003072" w:edGrp="everyone" w:colFirst="5" w:colLast="5"/>
            <w:permEnd w:id="840635881"/>
            <w:permEnd w:id="29217691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CB4B74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رس حريق </w:t>
            </w:r>
          </w:p>
          <w:p w14:paraId="1E1A92CF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Be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D7C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9D40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8C4D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8495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58A2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227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2C3B60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E8EED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68805057" w:edGrp="everyone" w:colFirst="4" w:colLast="4"/>
            <w:permStart w:id="901652696" w:edGrp="everyone" w:colFirst="5" w:colLast="5"/>
            <w:permEnd w:id="2142190345"/>
            <w:permEnd w:id="41500307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2026A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57774EA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oam Fire Extinguisher- 9 litres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for each engine room.</w:t>
            </w: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   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2084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580CA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BA80C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8826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C13E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624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9BA8BB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2AAD6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67997742" w:edGrp="everyone" w:colFirst="4" w:colLast="4"/>
            <w:permStart w:id="1352812887" w:edGrp="everyone" w:colFirst="5" w:colLast="5"/>
            <w:permEnd w:id="1568805057"/>
            <w:permEnd w:id="90165269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4AAB6D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1C9F1CC3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        </w:t>
            </w:r>
            <w:proofErr w:type="gramStart"/>
            <w:r w:rsidRPr="00E86F64">
              <w:rPr>
                <w:rFonts w:asciiTheme="minorBidi" w:hAnsiTheme="minorBidi" w:cstheme="minorBidi"/>
                <w:szCs w:val="20"/>
              </w:rPr>
              <w:t>for</w:t>
            </w:r>
            <w:proofErr w:type="gramEnd"/>
            <w:r w:rsidRPr="00E86F64">
              <w:rPr>
                <w:rFonts w:asciiTheme="minorBidi" w:hAnsiTheme="minorBidi" w:cstheme="minorBidi"/>
                <w:szCs w:val="20"/>
              </w:rPr>
              <w:t xml:space="preserve"> each engine room.</w:t>
            </w: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 </w:t>
            </w:r>
            <w:r w:rsidRPr="00E86F64">
              <w:rPr>
                <w:rFonts w:asciiTheme="minorBidi" w:hAnsiTheme="minorBidi" w:cstheme="minorBidi"/>
                <w:szCs w:val="20"/>
              </w:rPr>
              <w:t>5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F261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5954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3D8D5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8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64A27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346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D077EF6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48F0AD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27706184" w:edGrp="everyone" w:colFirst="4" w:colLast="4"/>
            <w:permStart w:id="2011909691" w:edGrp="everyone" w:colFirst="5" w:colLast="5"/>
            <w:permEnd w:id="967997742"/>
            <w:permEnd w:id="1352812887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A03473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كسي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0308DEC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E86F64">
              <w:rPr>
                <w:rFonts w:asciiTheme="minorBidi" w:hAnsiTheme="minorBidi" w:cstheme="minorBidi"/>
                <w:szCs w:val="20"/>
                <w:lang w:bidi="ar-JO"/>
              </w:rPr>
              <w:t xml:space="preserve">5kg </w:t>
            </w: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-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for each engine ro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7E25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41B12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F7A1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9138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5B98F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9227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6B13F9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9E97A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67389317" w:edGrp="everyone" w:colFirst="4" w:colLast="4"/>
            <w:permStart w:id="722493393" w:edGrp="everyone" w:colFirst="5" w:colLast="5"/>
            <w:permEnd w:id="527706184"/>
            <w:permEnd w:id="201190969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CDE47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كسي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</w:t>
            </w:r>
          </w:p>
          <w:p w14:paraId="5257FFE4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             </w:t>
            </w: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CO2 fire extinguisher- </w:t>
            </w:r>
            <w:r w:rsidRPr="00E86F64">
              <w:rPr>
                <w:rFonts w:asciiTheme="minorBidi" w:hAnsiTheme="minorBidi" w:cstheme="minorBidi"/>
                <w:szCs w:val="20"/>
                <w:lang w:bidi="ar-JO"/>
              </w:rPr>
              <w:t>5kg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</w:rPr>
              <w:t>- for  wheel ho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0AD37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1D33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10D0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515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E48F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1513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2C98C4F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E2197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11206202" w:edGrp="everyone" w:colFirst="4" w:colLast="4"/>
            <w:permStart w:id="1894333326" w:edGrp="everyone" w:colFirst="5" w:colLast="5"/>
            <w:permEnd w:id="1667389317"/>
            <w:permEnd w:id="72249339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F7C33F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200A19A3" w14:textId="77777777" w:rsidR="00E86F64" w:rsidRPr="00E86F64" w:rsidRDefault="00E86F64">
            <w:pPr>
              <w:rPr>
                <w:rFonts w:asciiTheme="minorBidi" w:hAnsiTheme="minorBidi" w:cstheme="minorBidi"/>
                <w:sz w:val="26"/>
                <w:szCs w:val="26"/>
                <w:vertAlign w:val="superscript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Water Fire Extinguisher-9 litres -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63C3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0ADB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D55E5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2434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90D1B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544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CDA6DE1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186E3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65808665" w:edGrp="everyone" w:colFirst="4" w:colLast="4"/>
            <w:permStart w:id="501103830" w:edGrp="everyone" w:colFirst="5" w:colLast="5"/>
            <w:permEnd w:id="611206202"/>
            <w:permEnd w:id="189433332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49A01F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890766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Powder Fire Extinguisher-9 kg -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BA05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30FA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C890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500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0D78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83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D8E75D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B61DE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94512496" w:edGrp="everyone" w:colFirst="4" w:colLast="4"/>
            <w:permStart w:id="1618505013" w:edGrp="everyone" w:colFirst="5" w:colLast="5"/>
            <w:permEnd w:id="1465808665"/>
            <w:permEnd w:id="50110383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6774C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طبخ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503B578E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                </w:t>
            </w:r>
            <w:r w:rsidRPr="00E86F64">
              <w:rPr>
                <w:rFonts w:asciiTheme="minorBidi" w:hAnsiTheme="minorBidi" w:cstheme="minorBidi"/>
                <w:sz w:val="26"/>
                <w:szCs w:val="26"/>
              </w:rPr>
              <w:t xml:space="preserve">- </w:t>
            </w:r>
            <w:r w:rsidRPr="00E86F64">
              <w:rPr>
                <w:rFonts w:asciiTheme="minorBidi" w:hAnsiTheme="minorBidi" w:cstheme="minorBidi"/>
                <w:szCs w:val="20"/>
              </w:rPr>
              <w:t>for kitchen</w:t>
            </w:r>
            <w:r w:rsidRPr="00E86F64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AD53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2E87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CCE14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30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AC4D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519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1FF02BB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4AF3F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70332287" w:edGrp="everyone" w:colFirst="4" w:colLast="4"/>
            <w:permStart w:id="680355710" w:edGrp="everyone" w:colFirst="5" w:colLast="5"/>
            <w:permEnd w:id="1494512496"/>
            <w:permEnd w:id="161850501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D7204" w14:textId="77777777" w:rsidR="00E86F64" w:rsidRPr="00E86F64" w:rsidRDefault="00E86F64">
            <w:pPr>
              <w:bidi/>
              <w:jc w:val="both"/>
              <w:rPr>
                <w:rFonts w:asciiTheme="minorBidi" w:eastAsiaTheme="minorHAnsi" w:hAnsiTheme="minorBidi" w:cstheme="minorBidi"/>
                <w:szCs w:val="20"/>
                <w:lang w:bidi="ar-JO"/>
              </w:rPr>
            </w:pP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مضخة حريق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 xml:space="preserve">(25) مترا مكعبا في الساعة متصلة بنظام إطفاء حريق ثابت. </w:t>
            </w:r>
          </w:p>
          <w:p w14:paraId="1A8BDAE6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Main fire pump-</w:t>
            </w:r>
            <w:r w:rsidRPr="00E86F64">
              <w:rPr>
                <w:rFonts w:asciiTheme="minorBidi" w:hAnsiTheme="minorBidi" w:cstheme="minorBidi"/>
                <w:szCs w:val="20"/>
              </w:rPr>
              <w:t>capacity 25m</w:t>
            </w:r>
            <w:r w:rsidRPr="00E86F64">
              <w:rPr>
                <w:rFonts w:asciiTheme="minorBidi" w:hAnsiTheme="minorBidi" w:cstheme="minorBidi"/>
                <w:szCs w:val="20"/>
                <w:vertAlign w:val="superscript"/>
              </w:rPr>
              <w:t>3</w:t>
            </w:r>
            <w:r w:rsidRPr="00E86F64">
              <w:rPr>
                <w:rFonts w:asciiTheme="minorBidi" w:hAnsiTheme="minorBidi" w:cstheme="minorBidi"/>
                <w:szCs w:val="20"/>
              </w:rPr>
              <w:t>/hour connected to fixed firefighting syste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95C0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D6F43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21F9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043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2512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304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E3B61FF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188C0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91434237" w:edGrp="everyone" w:colFirst="4" w:colLast="4"/>
            <w:permStart w:id="49812374" w:edGrp="everyone" w:colFirst="5" w:colLast="5"/>
            <w:permEnd w:id="870332287"/>
            <w:permEnd w:id="68035571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20A4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0E10C56C" w14:textId="77777777" w:rsidR="00E86F64" w:rsidRPr="00E86F64" w:rsidRDefault="00E86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Emergency fire pump - </w:t>
            </w:r>
            <w:r w:rsidRPr="00E86F64">
              <w:rPr>
                <w:rFonts w:asciiTheme="minorBidi" w:hAnsiTheme="minorBidi" w:cstheme="minorBidi"/>
                <w:szCs w:val="20"/>
              </w:rPr>
              <w:t>capacity 25m</w:t>
            </w:r>
            <w:r w:rsidRPr="00E86F64">
              <w:rPr>
                <w:rFonts w:asciiTheme="minorBidi" w:hAnsiTheme="minorBidi" w:cstheme="minorBidi"/>
                <w:szCs w:val="20"/>
                <w:vertAlign w:val="superscript"/>
              </w:rPr>
              <w:t>3</w:t>
            </w:r>
            <w:r w:rsidRPr="00E86F64">
              <w:rPr>
                <w:rFonts w:asciiTheme="minorBidi" w:hAnsiTheme="minorBidi" w:cstheme="minorBidi"/>
                <w:szCs w:val="20"/>
              </w:rPr>
              <w:t>/hou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72774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7D895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C9F8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3392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20B7E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86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7AE1B8C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2B480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75292633" w:edGrp="everyone" w:colFirst="4" w:colLast="4"/>
            <w:permStart w:id="466752213" w:edGrp="everyone" w:colFirst="5" w:colLast="5"/>
            <w:permEnd w:id="691434237"/>
            <w:permEnd w:id="4981237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lastRenderedPageBreak/>
              <w:t>1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63C70" w14:textId="77777777" w:rsidR="00E86F64" w:rsidRPr="00E86F64" w:rsidRDefault="00E86F64">
            <w:pPr>
              <w:bidi/>
              <w:rPr>
                <w:rFonts w:asciiTheme="minorBidi" w:eastAsiaTheme="minorHAnsi" w:hAnsiTheme="minorBidi" w:cstheme="minorBidi"/>
                <w:szCs w:val="20"/>
                <w:lang w:bidi="ar-JO"/>
              </w:rPr>
            </w:pP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صمامات حريق </w:t>
            </w:r>
            <w:r w:rsidRPr="00E86F64">
              <w:rPr>
                <w:rFonts w:asciiTheme="minorBidi" w:eastAsiaTheme="minorHAnsi" w:hAnsiTheme="minorBidi" w:cstheme="minorBidi"/>
                <w:rtl/>
                <w:lang w:bidi="ar-JO"/>
              </w:rPr>
              <w:t xml:space="preserve">-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موزعة على كل أجزاء الوسيلة البحرية عددها لا يقل عن ثلاثة</w:t>
            </w:r>
          </w:p>
          <w:p w14:paraId="0CF941A6" w14:textId="77777777" w:rsidR="00E86F64" w:rsidRPr="00E86F64" w:rsidRDefault="00E86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E86F64">
              <w:rPr>
                <w:rFonts w:asciiTheme="minorBidi" w:hAnsiTheme="minorBidi" w:cstheme="minorBidi"/>
                <w:szCs w:val="20"/>
                <w:lang w:bidi="ar-JO"/>
              </w:rPr>
              <w:t xml:space="preserve">number not less than </w:t>
            </w:r>
            <w:r w:rsidRPr="00E86F64">
              <w:rPr>
                <w:rFonts w:asciiTheme="minorBidi" w:hAnsiTheme="minorBidi" w:cstheme="minorBidi"/>
                <w:szCs w:val="20"/>
              </w:rPr>
              <w:t>three</w:t>
            </w:r>
            <w:r w:rsidRPr="00E86F64">
              <w:rPr>
                <w:rFonts w:asciiTheme="minorBidi" w:hAnsiTheme="minorBidi" w:cstheme="minorBidi"/>
                <w:szCs w:val="20"/>
                <w:lang w:bidi="ar-JO"/>
              </w:rPr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8302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D525B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D4F1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136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F092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6937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86DF0B0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63745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48771326" w:edGrp="everyone" w:colFirst="4" w:colLast="4"/>
            <w:permStart w:id="1544094044" w:edGrp="everyone" w:colFirst="5" w:colLast="5"/>
            <w:permEnd w:id="675292633"/>
            <w:permEnd w:id="46675221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32D6F" w14:textId="77777777" w:rsidR="00E86F64" w:rsidRPr="00E86F64" w:rsidRDefault="00E86F64">
            <w:pPr>
              <w:bidi/>
              <w:rPr>
                <w:rFonts w:asciiTheme="minorBidi" w:eastAsiaTheme="minorHAnsi" w:hAnsiTheme="minorBidi" w:cstheme="minorBidi"/>
                <w:szCs w:val="20"/>
              </w:rPr>
            </w:pP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ددها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يقل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ن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ة،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7CA2D084" w14:textId="77777777" w:rsidR="00E86F64" w:rsidRPr="00E86F64" w:rsidRDefault="00E86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ire hoses - </w:t>
            </w:r>
            <w:r w:rsidRPr="00E86F64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645F4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5647A2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06C8D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24035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54131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557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E39DF0B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B76FC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4595358" w:edGrp="everyone" w:colFirst="4" w:colLast="4"/>
            <w:permStart w:id="1654668821" w:edGrp="everyone" w:colFirst="5" w:colLast="5"/>
            <w:permEnd w:id="1848771326"/>
            <w:permEnd w:id="154409404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47BE9E" w14:textId="77777777" w:rsidR="00E86F64" w:rsidRPr="00E86F64" w:rsidRDefault="00E86F64">
            <w:pPr>
              <w:bidi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- 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نائية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التشغيل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(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نفاث ورذاذ) عددها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لا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يقل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عن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Cs w:val="20"/>
                <w:rtl/>
                <w:lang w:bidi="ar-JO"/>
              </w:rPr>
              <w:t>ثلاث</w:t>
            </w:r>
          </w:p>
          <w:p w14:paraId="7F689C5F" w14:textId="77777777" w:rsidR="00E86F64" w:rsidRPr="00E86F64" w:rsidRDefault="00E86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ire nozzles - </w:t>
            </w:r>
            <w:r w:rsidRPr="00E86F64">
              <w:rPr>
                <w:rFonts w:asciiTheme="minorBidi" w:hAnsiTheme="minorBidi" w:cs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43D4C8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6E8A1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7389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716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22B30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1177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03722C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2E6CE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92061555" w:edGrp="everyone" w:colFirst="4" w:colLast="4"/>
            <w:permStart w:id="1763052406" w:edGrp="everyone" w:colFirst="5" w:colLast="5"/>
            <w:permEnd w:id="1824595358"/>
            <w:permEnd w:id="165466882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3E34E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طانية حريق</w:t>
            </w:r>
          </w:p>
          <w:p w14:paraId="0B041303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A0E51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E4040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7C63A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8148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6E97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520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9412CC7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3D9D4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10660497" w:edGrp="everyone" w:colFirst="4" w:colLast="4"/>
            <w:permStart w:id="1278892916" w:edGrp="everyone" w:colFirst="5" w:colLast="5"/>
            <w:permEnd w:id="1992061555"/>
            <w:permEnd w:id="176305240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C8ACF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099FCA89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99E9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6093C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8CF85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424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21297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971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37655F08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5F80A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54733329" w:edGrp="everyone" w:colFirst="4" w:colLast="4"/>
            <w:permStart w:id="131351309" w:edGrp="everyone" w:colFirst="5" w:colLast="5"/>
            <w:permEnd w:id="2010660497"/>
            <w:permEnd w:id="127889291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D7162E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صل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لتزو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الماء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خطوط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تغذ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خارج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أند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مراس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6C7AAD43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5D947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D4F09" w14:textId="77777777" w:rsidR="00E86F64" w:rsidRPr="00E86F64" w:rsidRDefault="00E86F64" w:rsidP="00E86F64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4DE8B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37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E62D5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02348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954733329"/>
      <w:permEnd w:id="131351309"/>
      <w:tr w:rsidR="00E86F64" w:rsidRPr="00E86F64" w14:paraId="1B57BC7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6FB913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BFFE179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279B2A6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71C78662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E7B5604" w14:textId="77777777" w:rsidR="00E86F64" w:rsidRPr="00E86F64" w:rsidRDefault="00E86F64">
            <w:pPr>
              <w:tabs>
                <w:tab w:val="center" w:pos="459"/>
              </w:tabs>
              <w:bidi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2C9F870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0C24DB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 w:cstheme="minorBidi"/>
                <w:b/>
                <w:bCs/>
                <w:rtl/>
                <w:lang w:bidi="ar-SA"/>
              </w:rPr>
              <w:t>مياه إقليمية</w:t>
            </w:r>
          </w:p>
          <w:p w14:paraId="0FEED56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87E97C7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B919DB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5B2E18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10441AA" w14:textId="77777777" w:rsidR="00E86F64" w:rsidRPr="00E86F64" w:rsidRDefault="00E86F64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E86F64" w:rsidRPr="00E86F64" w14:paraId="0C9B356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E5494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19449945" w:edGrp="everyone" w:colFirst="4" w:colLast="4"/>
            <w:permStart w:id="1588417853" w:edGrp="everyone" w:colFirst="5" w:colLast="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8919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در احتياطي للطاقة الكهربائية</w:t>
            </w:r>
          </w:p>
          <w:p w14:paraId="1736A59D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C3FF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ECEF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4659E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101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2F48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2983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FAF5B5E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5BCAB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71689580" w:edGrp="everyone" w:colFirst="4" w:colLast="4"/>
            <w:permStart w:id="1613844574" w:edGrp="everyone" w:colFirst="5" w:colLast="5"/>
            <w:permEnd w:id="1319449945"/>
            <w:permEnd w:id="158841785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DA235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احدة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و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أكثر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الأماك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. </w:t>
            </w:r>
          </w:p>
          <w:p w14:paraId="1BC49429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Bilge Pumps- 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4B89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B696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68673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8426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4D9DE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4025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B10388D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5104A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87811019" w:edGrp="everyone" w:colFirst="4" w:colLast="4"/>
            <w:permStart w:id="1815285726" w:edGrp="everyone" w:colFirst="5" w:colLast="5"/>
            <w:permEnd w:id="471689580"/>
            <w:permEnd w:id="161384457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D77C0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جوف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B57FA36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Bilge Alarm - </w:t>
            </w:r>
            <w:r w:rsidRPr="00E86F64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6AE0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F162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32180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4274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CFDAF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359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06B3214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567EF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48343685" w:edGrp="everyone" w:colFirst="4" w:colLast="4"/>
            <w:permStart w:id="89730234" w:edGrp="everyone" w:colFirst="5" w:colLast="5"/>
            <w:permEnd w:id="2087811019"/>
            <w:permEnd w:id="181528572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51E9B3" w14:textId="77777777" w:rsidR="00E86F64" w:rsidRPr="00E86F64" w:rsidRDefault="00E86F64">
            <w:pPr>
              <w:bidi/>
              <w:jc w:val="both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067F70A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1EE2A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ABB3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1E084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4132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303B9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2612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1E30E1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6CE66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72314349" w:edGrp="everyone" w:colFirst="4" w:colLast="4"/>
            <w:permStart w:id="717096170" w:edGrp="everyone" w:colFirst="5" w:colLast="5"/>
            <w:permEnd w:id="1248343685"/>
            <w:permEnd w:id="8973023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0060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زيوت </w:t>
            </w:r>
            <w:r w:rsidRPr="00E86F64">
              <w:rPr>
                <w:rFonts w:asciiTheme="minorBidi" w:eastAsiaTheme="minorHAnsi" w:hAnsiTheme="minorBidi" w:cstheme="minorBidi"/>
                <w:sz w:val="24"/>
                <w:szCs w:val="24"/>
                <w:rtl/>
                <w:lang w:bidi="ar-SA"/>
              </w:rPr>
              <w:t>العاد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6837FF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06577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17E6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EB8FD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171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F9CAB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3769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AE8D198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9FB3D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64828" w:edGrp="everyone" w:colFirst="4" w:colLast="4"/>
            <w:permStart w:id="1398147848" w:edGrp="everyone" w:colFirst="5" w:colLast="5"/>
            <w:permEnd w:id="1772314349"/>
            <w:permEnd w:id="71709617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C2F6C8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خزان لتجميع المياه الملوثة بالزيت </w:t>
            </w:r>
          </w:p>
          <w:p w14:paraId="4582088F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2EB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0EBD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56A0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709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097B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9786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02FAFFB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BDA21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8013371" w:edGrp="everyone" w:colFirst="4" w:colLast="4"/>
            <w:permStart w:id="84377228" w:edGrp="everyone" w:colFirst="5" w:colLast="5"/>
            <w:permEnd w:id="1864828"/>
            <w:permEnd w:id="139814784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FF2497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16"/>
                <w:szCs w:val="1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. </w:t>
            </w:r>
          </w:p>
          <w:p w14:paraId="082B9A76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uel Tank - </w:t>
            </w:r>
            <w:r w:rsidRPr="00E86F64">
              <w:rPr>
                <w:rFonts w:asciiTheme="minorBid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1600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DF17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544E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56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31810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55223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27155EB1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7EE53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08184333" w:edGrp="everyone" w:colFirst="4" w:colLast="4"/>
            <w:permStart w:id="933979310" w:edGrp="everyone" w:colFirst="5" w:colLast="5"/>
            <w:permEnd w:id="178013371"/>
            <w:permEnd w:id="8437722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2CF95A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5B66CFA7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szCs w:val="20"/>
              </w:rPr>
              <w:t>Ventilation System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E86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E86F64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E86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3155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6406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82786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8427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2DDD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034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0C06CF7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DE811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97829907" w:edGrp="everyone" w:colFirst="4" w:colLast="4"/>
            <w:permStart w:id="849303742" w:edGrp="everyone" w:colFirst="5" w:colLast="5"/>
            <w:permEnd w:id="1508184333"/>
            <w:permEnd w:id="93397931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C4D6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3B02BC8A" w14:textId="77777777" w:rsidR="00E86F64" w:rsidRPr="00E86F64" w:rsidRDefault="00E86F64">
            <w:pPr>
              <w:tabs>
                <w:tab w:val="left" w:pos="809"/>
                <w:tab w:val="right" w:pos="6868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>Towing &amp; mooring ropes</w:t>
            </w:r>
          </w:p>
          <w:p w14:paraId="7307DC96" w14:textId="77777777" w:rsidR="00E86F64" w:rsidRPr="00E86F64" w:rsidRDefault="00E86F64">
            <w:pPr>
              <w:tabs>
                <w:tab w:val="left" w:pos="809"/>
                <w:tab w:val="right" w:pos="6868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65A42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161E0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4CEA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7581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8B54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257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75AF0FA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2134D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96281975" w:edGrp="everyone" w:colFirst="4" w:colLast="4"/>
            <w:permStart w:id="523243364" w:edGrp="everyone" w:colFirst="5" w:colLast="5"/>
            <w:permEnd w:id="397829907"/>
            <w:permEnd w:id="84930374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518B7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يتناسب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ع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نطق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02C1DA95" w14:textId="77777777" w:rsidR="00E86F64" w:rsidRPr="00E86F64" w:rsidRDefault="00E86F64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Anchor with rope or chain-  </w:t>
            </w:r>
            <w:r w:rsidRPr="00E86F64">
              <w:rPr>
                <w:rFonts w:asciiTheme="minorBidi" w:hAnsiTheme="minorBidi" w:cs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EB3F26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2776A" w14:textId="77777777" w:rsidR="00E86F64" w:rsidRPr="00E86F64" w:rsidRDefault="00E86F64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BE97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2320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91AE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0840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E585118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DBA2D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47615086" w:edGrp="everyone" w:colFirst="4" w:colLast="4"/>
            <w:permStart w:id="2063030384" w:edGrp="everyone" w:colFirst="5" w:colLast="5"/>
            <w:permEnd w:id="796281975"/>
            <w:permEnd w:id="52324336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026A18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1EACF4B6" w14:textId="77777777" w:rsidR="00E86F64" w:rsidRPr="00E86F64" w:rsidRDefault="00E86F64">
            <w:pPr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4A35C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6BF7E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35AD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18106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20F0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3831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7A729AE1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2BEAB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76654144" w:edGrp="everyone" w:colFirst="4" w:colLast="4"/>
            <w:permStart w:id="293341334" w:edGrp="everyone" w:colFirst="5" w:colLast="5"/>
            <w:permEnd w:id="1147615086"/>
            <w:permEnd w:id="206303038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88F5B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ندوق عدد يدوية للصيانة </w:t>
            </w:r>
          </w:p>
          <w:p w14:paraId="770048DB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7FF9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5B580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0C15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795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54E1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017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93A0105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AC9C9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22614972" w:edGrp="everyone" w:colFirst="4" w:colLast="4"/>
            <w:permStart w:id="854595990" w:edGrp="everyone" w:colFirst="5" w:colLast="5"/>
            <w:permEnd w:id="476654144"/>
            <w:permEnd w:id="29334133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lastRenderedPageBreak/>
              <w:t>13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00AB52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جانبي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وفقا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لمعايي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عتمد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لد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لطة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>.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4AB9276E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</w:rPr>
              <w:t xml:space="preserve">Vessel Numbers - </w:t>
            </w:r>
            <w:r w:rsidRPr="00E86F64">
              <w:rPr>
                <w:rFonts w:asciiTheme="minorBid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7B1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193F9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6972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356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1183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603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9B794E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45E1E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51420954" w:edGrp="everyone" w:colFirst="4" w:colLast="4"/>
            <w:permStart w:id="966819452" w:edGrp="everyone" w:colFirst="5" w:colLast="5"/>
            <w:permEnd w:id="522614972"/>
            <w:permEnd w:id="85459599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4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83787" w14:textId="77777777" w:rsidR="00E86F64" w:rsidRPr="00E86F64" w:rsidRDefault="00E86F64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رافق صحية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منفصلة للرجال والنساء </w:t>
            </w:r>
          </w:p>
          <w:p w14:paraId="5D77235D" w14:textId="77777777" w:rsidR="00E86F64" w:rsidRPr="00E86F64" w:rsidRDefault="00E86F64">
            <w:pPr>
              <w:bidi/>
              <w:contextualSpacing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E86F64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E86F64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separate for men and wome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4812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B6AE4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B08FB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6996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86F02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04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4AC00B9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D85D7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97399678" w:edGrp="everyone" w:colFirst="4" w:colLast="4"/>
            <w:permStart w:id="1281046036" w:edGrp="everyone" w:colFirst="5" w:colLast="5"/>
            <w:permEnd w:id="1951420954"/>
            <w:permEnd w:id="96681945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86D8F4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color w:val="FF0000"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قاع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جلوس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عدد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ركاب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مصرح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بحملهم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>.</w:t>
            </w:r>
            <w:r w:rsidRPr="00E86F64">
              <w:rPr>
                <w:rFonts w:asciiTheme="minorBidi" w:hAnsiTheme="minorBidi" w:cstheme="minorBidi"/>
                <w:color w:val="FF0000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color w:val="FF0000"/>
                <w:sz w:val="16"/>
                <w:szCs w:val="16"/>
              </w:rPr>
              <w:t> </w:t>
            </w:r>
            <w:r w:rsidRPr="00E86F64">
              <w:rPr>
                <w:rFonts w:asciiTheme="minorBidi" w:hAnsiTheme="minorBidi" w:cstheme="minorBidi"/>
                <w:color w:val="FF0000"/>
                <w:sz w:val="16"/>
                <w:szCs w:val="16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color w:val="FF0000"/>
                <w:sz w:val="16"/>
                <w:szCs w:val="16"/>
              </w:rPr>
              <w:t> </w:t>
            </w:r>
          </w:p>
          <w:p w14:paraId="4D3DD4FE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Passengers Seats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-</w:t>
            </w:r>
            <w:r w:rsidRPr="00E86F64">
              <w:rPr>
                <w:rFonts w:asciiTheme="minorBidi" w:hAnsiTheme="minorBidi" w:cstheme="minorBidi"/>
                <w:szCs w:val="20"/>
              </w:rPr>
              <w:t xml:space="preserve"> for all passengers permitted to carry </w:t>
            </w:r>
            <w:proofErr w:type="spellStart"/>
            <w:r w:rsidRPr="00E86F64">
              <w:rPr>
                <w:rFonts w:asciiTheme="minorBidi" w:hAnsiTheme="minorBidi" w:cstheme="minorBidi"/>
                <w:szCs w:val="20"/>
              </w:rPr>
              <w:t>onboard</w:t>
            </w:r>
            <w:proofErr w:type="spellEnd"/>
            <w:r w:rsidRPr="00E86F64">
              <w:rPr>
                <w:rFonts w:asciiTheme="minorBidi" w:hAnsiTheme="minorBidi" w:cstheme="minorBidi"/>
                <w:szCs w:val="20"/>
              </w:rPr>
              <w:t>.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 xml:space="preserve"> </w:t>
            </w:r>
            <w:r w:rsidRPr="00E86F64">
              <w:rPr>
                <w:rFonts w:asciiTheme="minorBidi" w:hAnsiTheme="minorBidi" w:cstheme="minorBidi"/>
                <w:color w:val="FF0000"/>
                <w:szCs w:val="20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F1A2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2BA22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0B5B8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319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243B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9166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64F3EF3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A472C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97507858" w:edGrp="everyone" w:colFirst="4" w:colLast="4"/>
            <w:permStart w:id="1377987379" w:edGrp="everyone" w:colFirst="5" w:colLast="5"/>
            <w:permEnd w:id="697399678"/>
            <w:permEnd w:id="128104603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D333C6" w14:textId="77777777" w:rsidR="00E86F64" w:rsidRPr="00E86F64" w:rsidRDefault="00E86F64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31760EB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</w:rPr>
              <w:t xml:space="preserve">Waste Warning Signs- </w:t>
            </w:r>
            <w:r w:rsidRPr="00E86F64">
              <w:rPr>
                <w:rFonts w:asciiTheme="minorBid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F6FE1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3C5B4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488B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586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DDE2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9964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E5ABA06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2EDB8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69754873" w:edGrp="everyone" w:colFirst="4" w:colLast="4"/>
            <w:permStart w:id="1205102056" w:edGrp="everyone" w:colFirst="5" w:colLast="5"/>
            <w:permEnd w:id="797507858"/>
            <w:permEnd w:id="1377987379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79491" w14:textId="77777777" w:rsidR="00E86F64" w:rsidRPr="00E86F64" w:rsidRDefault="00E86F64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 xml:space="preserve">- 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E86F64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68FB5B0F" w14:textId="77777777" w:rsidR="00E86F64" w:rsidRPr="00E86F64" w:rsidRDefault="00E86F64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E86F64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E86F64">
              <w:rPr>
                <w:rFonts w:asciiTheme="minorBidi" w:hAnsiTheme="minorBidi" w:cstheme="minorBidi"/>
                <w:sz w:val="12"/>
                <w:szCs w:val="12"/>
              </w:rPr>
              <w:t xml:space="preserve">posted  in </w:t>
            </w:r>
            <w:r w:rsidRPr="00E86F64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the engine room on non-pumping oil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14D3B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C90C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BBD1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63137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01490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905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35A01C0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9F726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2869766" w:edGrp="everyone" w:colFirst="4" w:colLast="4"/>
            <w:permStart w:id="2104509814" w:edGrp="everyone" w:colFirst="5" w:colLast="5"/>
            <w:permEnd w:id="269754873"/>
            <w:permEnd w:id="120510205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6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423B1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18"/>
                <w:szCs w:val="18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ال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عيوب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ولا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يوجد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سريب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مياه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بطريقة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تشكل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خطورة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صلاحية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050A3471" w14:textId="77777777" w:rsidR="00E86F64" w:rsidRPr="00E86F64" w:rsidRDefault="00E86F64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Ship Hull - </w:t>
            </w:r>
            <w:r w:rsidRPr="00E86F64">
              <w:rPr>
                <w:rFonts w:asciiTheme="minorBid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A7F2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E0764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ind w:left="360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E4E9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014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09A05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4175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042EBCF4" w14:textId="77777777" w:rsidTr="00E86F64">
        <w:trPr>
          <w:trHeight w:val="340"/>
        </w:trPr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02072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92274027" w:edGrp="everyone" w:colFirst="4" w:colLast="4"/>
            <w:permStart w:id="1520309244" w:edGrp="everyone" w:colFirst="5" w:colLast="5"/>
            <w:permEnd w:id="112869766"/>
            <w:permEnd w:id="210450981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6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94C4A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E86F64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A50AD04" w14:textId="77777777" w:rsidR="00E86F64" w:rsidRPr="00E86F64" w:rsidRDefault="00E86F64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E86F64">
              <w:rPr>
                <w:rFonts w:asciiTheme="minorBidi" w:hAnsiTheme="minorBidi" w:cstheme="minorBidi"/>
              </w:rPr>
              <w:t xml:space="preserve">– </w:t>
            </w:r>
            <w:r w:rsidRPr="00E86F64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A4F24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AE601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68A9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1346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2038C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171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692274027"/>
      <w:permEnd w:id="1520309244"/>
    </w:tbl>
    <w:p w14:paraId="101398E3" w14:textId="77777777" w:rsidR="00E86F64" w:rsidRPr="00E86F64" w:rsidRDefault="00E86F64" w:rsidP="00E86F64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10918" w:type="dxa"/>
        <w:tblInd w:w="-161" w:type="dxa"/>
        <w:tblLayout w:type="fixed"/>
        <w:tblLook w:val="04A0" w:firstRow="1" w:lastRow="0" w:firstColumn="1" w:lastColumn="0" w:noHBand="0" w:noVBand="1"/>
      </w:tblPr>
      <w:tblGrid>
        <w:gridCol w:w="579"/>
        <w:gridCol w:w="7277"/>
        <w:gridCol w:w="1799"/>
        <w:gridCol w:w="705"/>
        <w:gridCol w:w="558"/>
      </w:tblGrid>
      <w:tr w:rsidR="00E86F64" w:rsidRPr="00E86F64" w14:paraId="27214BC1" w14:textId="77777777" w:rsidTr="009179D3">
        <w:trPr>
          <w:trHeight w:val="34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ADCF17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9273FA2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1C123E9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098B775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66EFCD5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2AE64D40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02E49DE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AD4BDA3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E7BF6F2" w14:textId="77777777" w:rsidR="00E86F64" w:rsidRPr="00E86F64" w:rsidRDefault="00E86F64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74BD8EEF" w14:textId="77777777" w:rsidR="00E86F64" w:rsidRPr="00E86F64" w:rsidRDefault="00E86F64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E86F64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E86F64" w:rsidRPr="00E86F64" w14:paraId="450FFA54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63F85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24281884" w:edGrp="everyone" w:colFirst="3" w:colLast="3"/>
            <w:permStart w:id="986723852" w:edGrp="everyone" w:colFirst="4" w:colLast="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BEC09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2EDB16D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75261" w14:textId="77777777" w:rsidR="00E86F64" w:rsidRPr="00E86F64" w:rsidRDefault="00E86F64" w:rsidP="00E86F64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F00FC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509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A3C8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887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3E461921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0354C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4180962" w:edGrp="everyone" w:colFirst="3" w:colLast="3"/>
            <w:permStart w:id="346837100" w:edGrp="everyone" w:colFirst="4" w:colLast="4"/>
            <w:permEnd w:id="1824281884"/>
            <w:permEnd w:id="98672385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88EEB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9EF966D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AB142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1F0CC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524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9823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4184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3C07916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3EDEF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18658666" w:edGrp="everyone" w:colFirst="3" w:colLast="3"/>
            <w:permStart w:id="786252087" w:edGrp="everyone" w:colFirst="4" w:colLast="4"/>
            <w:permEnd w:id="2074180962"/>
            <w:permEnd w:id="346837100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FC19EB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427B4010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56AA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EA1F8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2244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C9409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892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C2B21D1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F227B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769937176" w:edGrp="everyone" w:colFirst="3" w:colLast="3"/>
            <w:permStart w:id="604272778" w:edGrp="everyone" w:colFirst="4" w:colLast="4"/>
            <w:permEnd w:id="1218658666"/>
            <w:permEnd w:id="786252087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EA98CE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37F5044F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B30CB6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FB7CE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1120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495F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9005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CF3B57C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BD220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69394496" w:edGrp="everyone" w:colFirst="3" w:colLast="3"/>
            <w:permStart w:id="637747488" w:edGrp="everyone" w:colFirst="4" w:colLast="4"/>
            <w:permEnd w:id="1769937176"/>
            <w:permEnd w:id="60427277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CF0484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5FED089A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FF52E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1DBB82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2050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F1CE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577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59EF8AA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86366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63546159" w:edGrp="everyone" w:colFirst="3" w:colLast="3"/>
            <w:permStart w:id="1137005564" w:edGrp="everyone" w:colFirst="4" w:colLast="4"/>
            <w:permEnd w:id="2069394496"/>
            <w:permEnd w:id="637747488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1FE0A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FDB7956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A9875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78D8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71798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D69C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218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D3F1000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B66CA6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36410139" w:edGrp="everyone" w:colFirst="3" w:colLast="3"/>
            <w:permStart w:id="1456044315" w:edGrp="everyone" w:colFirst="4" w:colLast="4"/>
            <w:permEnd w:id="563546159"/>
            <w:permEnd w:id="1137005564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2DC71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6C7FC77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14406C" w14:textId="77777777" w:rsidR="00E86F64" w:rsidRPr="00E86F64" w:rsidRDefault="00E86F64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F87CE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8256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DD562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000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13E2A3FB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55B72E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92369703" w:edGrp="everyone" w:colFirst="3" w:colLast="3"/>
            <w:permStart w:id="1583763296" w:edGrp="everyone" w:colFirst="4" w:colLast="4"/>
            <w:permEnd w:id="436410139"/>
            <w:permEnd w:id="1456044315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6117C1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6DD94238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E48F8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217D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4370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E9E427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1676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36FCE9D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B998A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0164486" w:edGrp="everyone" w:colFirst="3" w:colLast="3"/>
            <w:permStart w:id="1390436416" w:edGrp="everyone" w:colFirst="4" w:colLast="4"/>
            <w:permEnd w:id="392369703"/>
            <w:permEnd w:id="158376329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22B2B7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652EBAD2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1E7CD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6885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511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8C4B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413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FB76E9F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563BF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456091721" w:edGrp="everyone" w:colFirst="3" w:colLast="3"/>
            <w:permStart w:id="45820049" w:edGrp="everyone" w:colFirst="4" w:colLast="4"/>
            <w:permEnd w:id="200164486"/>
            <w:permEnd w:id="1390436416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77842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6DD2350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09BC3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470AA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47510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30805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48024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E13ED16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1BBC8D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046916148" w:edGrp="everyone" w:colFirst="3" w:colLast="3"/>
            <w:permStart w:id="1839487781" w:edGrp="everyone" w:colFirst="4" w:colLast="4"/>
            <w:permEnd w:id="1456091721"/>
            <w:permEnd w:id="45820049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1D518E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59CE7074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CF100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766530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119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14DA9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3299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52642702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7B5158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49692803" w:edGrp="everyone" w:colFirst="3" w:colLast="3"/>
            <w:permStart w:id="90054103" w:edGrp="everyone" w:colFirst="4" w:colLast="4"/>
            <w:permEnd w:id="2046916148"/>
            <w:permEnd w:id="1839487781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C4342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58DD0DD9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lastRenderedPageBreak/>
              <w:t xml:space="preserve">Working of Vessel Horn or Whistle 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913A0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2BA23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797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4BC8D4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569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4E0E51D5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396831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505942047" w:edGrp="everyone" w:colFirst="3" w:colLast="3"/>
            <w:permStart w:id="945181742" w:edGrp="everyone" w:colFirst="4" w:colLast="4"/>
            <w:permEnd w:id="249692803"/>
            <w:permEnd w:id="90054103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5F124B" w14:textId="77777777" w:rsidR="00E86F64" w:rsidRPr="00E86F64" w:rsidRDefault="00E86F64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7A4D8FB3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</w:rPr>
              <w:t>Stopping of Ventilation System</w:t>
            </w:r>
            <w:r w:rsidRPr="00E86F64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EB8AC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F4EA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416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89A1BB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607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E86F64" w:rsidRPr="00E86F64" w14:paraId="6EAD4F2B" w14:textId="77777777" w:rsidTr="009179D3">
        <w:trPr>
          <w:trHeight w:val="510"/>
        </w:trPr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663C7C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899155538" w:edGrp="everyone" w:colFirst="3" w:colLast="3"/>
            <w:permStart w:id="1710104700" w:edGrp="everyone" w:colFirst="4" w:colLast="4"/>
            <w:permEnd w:id="505942047"/>
            <w:permEnd w:id="945181742"/>
            <w:r w:rsidRPr="00E86F64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B2E4C" w14:textId="77777777" w:rsidR="00E86F64" w:rsidRPr="00E86F64" w:rsidRDefault="00E86F64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E86F64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29BFDDC" w14:textId="77777777" w:rsidR="00E86F64" w:rsidRPr="00E86F64" w:rsidRDefault="00E86F64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E86F64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6E29F" w14:textId="77777777" w:rsidR="00E86F64" w:rsidRPr="00E86F64" w:rsidRDefault="00E86F64" w:rsidP="00E86F64">
            <w:pPr>
              <w:numPr>
                <w:ilvl w:val="0"/>
                <w:numId w:val="6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10D7C9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9744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3314AF" w14:textId="77777777" w:rsidR="00E86F64" w:rsidRPr="00E86F64" w:rsidRDefault="00E86F64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486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E86F64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99155538"/>
      <w:permEnd w:id="1710104700"/>
    </w:tbl>
    <w:p w14:paraId="09C31D69" w14:textId="77777777" w:rsidR="00E86F64" w:rsidRPr="00E86F64" w:rsidRDefault="00E86F64" w:rsidP="00E86F64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1D4BF121" w14:textId="77777777" w:rsidR="00E86F64" w:rsidRPr="00E86F64" w:rsidRDefault="00E86F64" w:rsidP="00E86F64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E86F64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E86F64" w:rsidRPr="00E86F64" w14:paraId="7327C7A5" w14:textId="77777777" w:rsidTr="00E86F64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56E4A5F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964863491" w:edGrp="everyone"/>
      <w:tr w:rsidR="00E86F64" w:rsidRPr="00E86F64" w14:paraId="0CBF7055" w14:textId="77777777" w:rsidTr="00E86F64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2FA6E" w14:textId="77777777" w:rsidR="00E86F64" w:rsidRPr="00E86F64" w:rsidRDefault="00E86F64" w:rsidP="00E86F64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78589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86F64">
              <w:rPr>
                <w:rFonts w:asciiTheme="minorBidi" w:hAnsiTheme="minorBidi"/>
                <w:b/>
                <w:bCs/>
              </w:rPr>
              <w:t xml:space="preserve">  </w:t>
            </w:r>
            <w:permEnd w:id="1964863491"/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E86F64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256272477" w:edGrp="everyone"/>
          <w:p w14:paraId="50EE209B" w14:textId="77777777" w:rsidR="00E86F64" w:rsidRPr="00E86F64" w:rsidRDefault="00E86F64" w:rsidP="00E86F64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1182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86F64">
              <w:rPr>
                <w:rFonts w:asciiTheme="minorBidi" w:hAnsiTheme="minorBidi"/>
                <w:b/>
                <w:bCs/>
              </w:rPr>
              <w:t xml:space="preserve">  </w:t>
            </w:r>
            <w:permEnd w:id="256272477"/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E86F64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824862277" w:edGrp="everyone"/>
          <w:p w14:paraId="5A65C18F" w14:textId="77777777" w:rsidR="00E86F64" w:rsidRPr="00E86F64" w:rsidRDefault="00E86F64" w:rsidP="00E86F64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10141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86F64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E86F64">
              <w:rPr>
                <w:rFonts w:asciiTheme="minorBidi" w:hAnsiTheme="minorBidi"/>
                <w:b/>
                <w:bCs/>
              </w:rPr>
              <w:t xml:space="preserve">  </w:t>
            </w:r>
            <w:permEnd w:id="824862277"/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E86F64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27451724" w14:textId="77777777" w:rsidR="00E86F64" w:rsidRPr="00E86F64" w:rsidRDefault="00E86F64" w:rsidP="00E86F64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E86F64" w:rsidRPr="00E86F64" w14:paraId="230E42C6" w14:textId="77777777" w:rsidTr="00E86F64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09584A4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86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E86F64" w:rsidRPr="00E86F64" w14:paraId="178FD455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5246C6F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160DB9C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BD597C2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C2BCE22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E86F64" w:rsidRPr="00E86F64" w14:paraId="17809D37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D17C87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37572794" w:edGrp="everyone" w:colFirst="0" w:colLast="0"/>
            <w:permStart w:id="646667681" w:edGrp="everyone" w:colFirst="1" w:colLast="1"/>
            <w:permStart w:id="418146975" w:edGrp="everyone" w:colFirst="2" w:colLast="2"/>
            <w:permStart w:id="740376837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A2EAA3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102D69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AABF7B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271B8336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1C150E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49631224" w:edGrp="everyone" w:colFirst="0" w:colLast="0"/>
            <w:permStart w:id="1465991988" w:edGrp="everyone" w:colFirst="1" w:colLast="1"/>
            <w:permStart w:id="1475181925" w:edGrp="everyone" w:colFirst="2" w:colLast="2"/>
            <w:permStart w:id="202666195" w:edGrp="everyone" w:colFirst="3" w:colLast="3"/>
            <w:permEnd w:id="237572794"/>
            <w:permEnd w:id="646667681"/>
            <w:permEnd w:id="418146975"/>
            <w:permEnd w:id="74037683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609E44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A46AEC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A6BFDE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0610A4BB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85871B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92043210" w:edGrp="everyone" w:colFirst="0" w:colLast="0"/>
            <w:permStart w:id="436735297" w:edGrp="everyone" w:colFirst="1" w:colLast="1"/>
            <w:permStart w:id="561998135" w:edGrp="everyone" w:colFirst="2" w:colLast="2"/>
            <w:permStart w:id="295584729" w:edGrp="everyone" w:colFirst="3" w:colLast="3"/>
            <w:permEnd w:id="1849631224"/>
            <w:permEnd w:id="1465991988"/>
            <w:permEnd w:id="1475181925"/>
            <w:permEnd w:id="20266619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9D0481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C29FB4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5AA3C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5676930F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8C40BF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6212276" w:edGrp="everyone" w:colFirst="0" w:colLast="0"/>
            <w:permStart w:id="754451463" w:edGrp="everyone" w:colFirst="1" w:colLast="1"/>
            <w:permStart w:id="475355752" w:edGrp="everyone" w:colFirst="2" w:colLast="2"/>
            <w:permStart w:id="1387669001" w:edGrp="everyone" w:colFirst="3" w:colLast="3"/>
            <w:permEnd w:id="2092043210"/>
            <w:permEnd w:id="436735297"/>
            <w:permEnd w:id="561998135"/>
            <w:permEnd w:id="29558472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A9CBCAC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FEF1CC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8ED462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02BF7CC1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F49007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78461749" w:edGrp="everyone" w:colFirst="0" w:colLast="0"/>
            <w:permStart w:id="161432940" w:edGrp="everyone" w:colFirst="1" w:colLast="1"/>
            <w:permStart w:id="744052575" w:edGrp="everyone" w:colFirst="2" w:colLast="2"/>
            <w:permStart w:id="480975256" w:edGrp="everyone" w:colFirst="3" w:colLast="3"/>
            <w:permEnd w:id="146212276"/>
            <w:permEnd w:id="754451463"/>
            <w:permEnd w:id="475355752"/>
            <w:permEnd w:id="138766900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460D65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7CC603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C557A0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5B1DB5AD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21B39C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85487505" w:edGrp="everyone" w:colFirst="0" w:colLast="0"/>
            <w:permStart w:id="1550810823" w:edGrp="everyone" w:colFirst="1" w:colLast="1"/>
            <w:permStart w:id="1192775149" w:edGrp="everyone" w:colFirst="2" w:colLast="2"/>
            <w:permStart w:id="951590874" w:edGrp="everyone" w:colFirst="3" w:colLast="3"/>
            <w:permEnd w:id="1678461749"/>
            <w:permEnd w:id="161432940"/>
            <w:permEnd w:id="744052575"/>
            <w:permEnd w:id="48097525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F423B1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0A1ABA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B02F92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520C5F86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CF8C2F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0118453" w:edGrp="everyone" w:colFirst="0" w:colLast="0"/>
            <w:permStart w:id="160580408" w:edGrp="everyone" w:colFirst="1" w:colLast="1"/>
            <w:permStart w:id="1734822298" w:edGrp="everyone" w:colFirst="2" w:colLast="2"/>
            <w:permStart w:id="475141711" w:edGrp="everyone" w:colFirst="3" w:colLast="3"/>
            <w:permEnd w:id="2085487505"/>
            <w:permEnd w:id="1550810823"/>
            <w:permEnd w:id="1192775149"/>
            <w:permEnd w:id="95159087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41B4DA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3D77F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2F2E34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25180237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B98154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06935233" w:edGrp="everyone" w:colFirst="0" w:colLast="0"/>
            <w:permStart w:id="821189729" w:edGrp="everyone" w:colFirst="1" w:colLast="1"/>
            <w:permStart w:id="2121269724" w:edGrp="everyone" w:colFirst="2" w:colLast="2"/>
            <w:permStart w:id="559374870" w:edGrp="everyone" w:colFirst="3" w:colLast="3"/>
            <w:permEnd w:id="160118453"/>
            <w:permEnd w:id="160580408"/>
            <w:permEnd w:id="1734822298"/>
            <w:permEnd w:id="47514171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A351B3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82263A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0175FA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65B95D34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19BE57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92930732" w:edGrp="everyone" w:colFirst="0" w:colLast="0"/>
            <w:permStart w:id="2010591991" w:edGrp="everyone" w:colFirst="1" w:colLast="1"/>
            <w:permStart w:id="1049115829" w:edGrp="everyone" w:colFirst="2" w:colLast="2"/>
            <w:permStart w:id="998648458" w:edGrp="everyone" w:colFirst="3" w:colLast="3"/>
            <w:permEnd w:id="1406935233"/>
            <w:permEnd w:id="821189729"/>
            <w:permEnd w:id="2121269724"/>
            <w:permEnd w:id="55937487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A7D895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2CC930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2EEFFC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E86F64" w:rsidRPr="00E86F64" w14:paraId="5898CC9B" w14:textId="77777777" w:rsidTr="00E86F64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3978BF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38323682" w:edGrp="everyone" w:colFirst="0" w:colLast="0"/>
            <w:permStart w:id="563086626" w:edGrp="everyone" w:colFirst="1" w:colLast="1"/>
            <w:permStart w:id="1183464109" w:edGrp="everyone" w:colFirst="2" w:colLast="2"/>
            <w:permStart w:id="2105367284" w:edGrp="everyone" w:colFirst="3" w:colLast="3"/>
            <w:permEnd w:id="692930732"/>
            <w:permEnd w:id="2010591991"/>
            <w:permEnd w:id="1049115829"/>
            <w:permEnd w:id="99864845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D9FD99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E291A1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F98610" w14:textId="77777777" w:rsidR="00E86F64" w:rsidRPr="00E86F64" w:rsidRDefault="00E86F64" w:rsidP="00E86F64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438323682"/>
      <w:permEnd w:id="563086626"/>
      <w:permEnd w:id="1183464109"/>
      <w:permEnd w:id="2105367284"/>
    </w:tbl>
    <w:p w14:paraId="78EE4A5F" w14:textId="77777777" w:rsidR="00E86F64" w:rsidRPr="00E86F64" w:rsidRDefault="00E86F64" w:rsidP="00E86F64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E86F64" w:rsidRPr="00E86F64" w14:paraId="18DDE971" w14:textId="77777777" w:rsidTr="00E86F64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8A80636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945186343" w:edGrp="everyone" w:colFirst="0" w:colLast="0"/>
            <w:permStart w:id="1343567540" w:edGrp="everyone" w:colFirst="1" w:colLast="1"/>
            <w:permStart w:id="1265269860" w:edGrp="everyone" w:colFirst="2" w:colLast="2"/>
            <w:r w:rsidRPr="00E86F6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032E72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/>
                <w:b/>
                <w:bCs/>
              </w:rPr>
              <w:t>Signature:</w:t>
            </w:r>
          </w:p>
          <w:p w14:paraId="42198350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7CF5ADE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E86F6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945186343"/>
      <w:permEnd w:id="1343567540"/>
      <w:permEnd w:id="1265269860"/>
    </w:tbl>
    <w:p w14:paraId="14515205" w14:textId="77777777" w:rsidR="00E86F64" w:rsidRPr="00E86F64" w:rsidRDefault="00E86F64" w:rsidP="00E86F64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E86F64" w:rsidRPr="00E86F64" w14:paraId="1AAF4991" w14:textId="77777777" w:rsidTr="00E86F64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0EC4459D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E86F64" w:rsidRPr="00E86F64" w14:paraId="08C045B8" w14:textId="77777777" w:rsidTr="00E86F64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5F5A0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807617631" w:edGrp="everyone" w:colFirst="0" w:colLast="0"/>
            <w:r w:rsidRPr="00E86F64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6CCCC92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59D0E7E3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3E5CCA0E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E86F64" w:rsidRPr="00E86F64" w14:paraId="32C79269" w14:textId="77777777" w:rsidTr="00E86F64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F5406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2127848324" w:edGrp="everyone" w:colFirst="0" w:colLast="0"/>
            <w:permStart w:id="361786335" w:edGrp="everyone" w:colFirst="1" w:colLast="1"/>
            <w:permStart w:id="982342322" w:edGrp="everyone" w:colFirst="2" w:colLast="2"/>
            <w:permEnd w:id="807617631"/>
            <w:r w:rsidRPr="00E86F64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73C27" w14:textId="77777777" w:rsidR="00E86F64" w:rsidRPr="00E86F64" w:rsidRDefault="00E86F64" w:rsidP="00E86F64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E86F64">
              <w:rPr>
                <w:rFonts w:asciiTheme="minorBidi" w:hAnsiTheme="minorBidi"/>
                <w:b/>
                <w:bCs/>
              </w:rPr>
              <w:t>Signature:</w:t>
            </w:r>
          </w:p>
          <w:p w14:paraId="421B7311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A3748" w14:textId="77777777" w:rsidR="00E86F64" w:rsidRPr="00E86F64" w:rsidRDefault="00E86F64" w:rsidP="00E86F64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E86F64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127848324"/>
      <w:permEnd w:id="361786335"/>
      <w:permEnd w:id="982342322"/>
    </w:tbl>
    <w:p w14:paraId="2D488409" w14:textId="77777777" w:rsidR="00E86F64" w:rsidRPr="00E86F64" w:rsidRDefault="00E86F64" w:rsidP="00E86F64">
      <w:pPr>
        <w:rPr>
          <w:rFonts w:asciiTheme="minorBidi" w:hAnsiTheme="minorBidi"/>
          <w:sz w:val="22"/>
        </w:rPr>
      </w:pPr>
    </w:p>
    <w:p w14:paraId="0CBA3AB8" w14:textId="25ECE72E" w:rsidR="00EE6A52" w:rsidRPr="00E86F64" w:rsidRDefault="00EE6A52" w:rsidP="00E86F64">
      <w:pPr>
        <w:rPr>
          <w:rFonts w:asciiTheme="minorBidi" w:hAnsiTheme="minorBidi"/>
          <w:szCs w:val="20"/>
          <w:rtl/>
        </w:rPr>
      </w:pPr>
    </w:p>
    <w:sectPr w:rsidR="00EE6A52" w:rsidRPr="00E86F64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279CFB" w14:textId="77777777" w:rsidR="000E410F" w:rsidRDefault="000E410F" w:rsidP="00B55D98">
      <w:pPr>
        <w:spacing w:after="0" w:line="240" w:lineRule="auto"/>
      </w:pPr>
      <w:r>
        <w:separator/>
      </w:r>
    </w:p>
  </w:endnote>
  <w:endnote w:type="continuationSeparator" w:id="0">
    <w:p w14:paraId="650ABD98" w14:textId="77777777" w:rsidR="000E410F" w:rsidRDefault="000E410F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751ECF" w14:textId="77777777" w:rsidR="009179D3" w:rsidRDefault="009179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7F8C89A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E86F64">
            <w:rPr>
              <w:rFonts w:asciiTheme="minorBidi" w:hAnsiTheme="minorBidi"/>
              <w:sz w:val="16"/>
              <w:szCs w:val="16"/>
            </w:rPr>
            <w:t>x</w:t>
          </w:r>
          <w:bookmarkEnd w:id="0"/>
        </w:p>
      </w:tc>
      <w:tc>
        <w:tcPr>
          <w:tcW w:w="3587" w:type="dxa"/>
        </w:tcPr>
        <w:p w14:paraId="5C9CEADF" w14:textId="50BA2180" w:rsidR="00E51168" w:rsidRPr="00E51168" w:rsidRDefault="00E51168" w:rsidP="00E86F64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E86F64">
            <w:rPr>
              <w:rFonts w:asciiTheme="minorBidi" w:hAnsiTheme="minorBidi"/>
              <w:sz w:val="16"/>
              <w:szCs w:val="16"/>
            </w:rPr>
            <w:t>0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58FF38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179D3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179D3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E99498" w14:textId="77777777" w:rsidR="009179D3" w:rsidRDefault="00917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B9E9E" w14:textId="77777777" w:rsidR="000E410F" w:rsidRDefault="000E410F" w:rsidP="00B55D98">
      <w:pPr>
        <w:spacing w:after="0" w:line="240" w:lineRule="auto"/>
      </w:pPr>
      <w:r>
        <w:separator/>
      </w:r>
    </w:p>
  </w:footnote>
  <w:footnote w:type="continuationSeparator" w:id="0">
    <w:p w14:paraId="56CB28B2" w14:textId="77777777" w:rsidR="000E410F" w:rsidRDefault="000E410F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28538" w14:textId="77777777" w:rsidR="009179D3" w:rsidRDefault="009179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00270" w14:textId="77777777" w:rsidR="009179D3" w:rsidRDefault="009179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"/>
  </w:num>
  <w:num w:numId="4">
    <w:abstractNumId w:val="3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"/>
  </w:num>
  <w:num w:numId="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t8EX/vCLExNctg1ridnasWqVUiXbvMTdhSPIuyxoC0Qhyy5DDdBZy0X9MQzZ1qY9z165s8cAEplV4+TqRyDEMw==" w:salt="J1cHrzi6Lh3fAlFINDowz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E410F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179D3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6F64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x, قائمة التفتيش للمطاعم الخشبية العائم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27EA9D5E-05CD-4D57-A88E-8C3CD10C28E4}"/>
</file>

<file path=customXml/itemProps2.xml><?xml version="1.0" encoding="utf-8"?>
<ds:datastoreItem xmlns:ds="http://schemas.openxmlformats.org/officeDocument/2006/customXml" ds:itemID="{B21284A5-C014-4670-867F-CA04451C51DB}"/>
</file>

<file path=customXml/itemProps3.xml><?xml version="1.0" encoding="utf-8"?>
<ds:datastoreItem xmlns:ds="http://schemas.openxmlformats.org/officeDocument/2006/customXml" ds:itemID="{E88DA903-B878-4264-A978-28787B6113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95</Words>
  <Characters>9092</Characters>
  <Application>Microsoft Office Word</Application>
  <DocSecurity>8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x, Inspection Checklist for Wooden Floating Restaurant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2:06:00Z</dcterms:created>
  <dcterms:modified xsi:type="dcterms:W3CDTF">2024-05-0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